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676F" w:rsidRDefault="00396CF2" w:rsidP="0001676F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LAWRENCE TECHNOLOGICAL UNIVERSITY</w:t>
      </w:r>
    </w:p>
    <w:p w:rsidR="0001676F" w:rsidRPr="0001676F" w:rsidRDefault="00396CF2" w:rsidP="0001676F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AWARD FOR EXCELLENCE IN SCIENCE &amp; MATH</w:t>
      </w:r>
    </w:p>
    <w:p w:rsidR="0001676F" w:rsidRPr="002F01E1" w:rsidRDefault="0001676F" w:rsidP="0001676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/ COVER SHEET</w:t>
      </w:r>
    </w:p>
    <w:p w:rsidR="0001676F" w:rsidRPr="00A809FF" w:rsidRDefault="0001676F" w:rsidP="0001676F">
      <w:pPr>
        <w:rPr>
          <w:rFonts w:ascii="Times New Roman" w:hAnsi="Times New Roman" w:cs="Times New Roman"/>
          <w:b/>
          <w:sz w:val="24"/>
          <w:szCs w:val="24"/>
        </w:rPr>
      </w:pP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NAME:</w:t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HOMEROOM:</w:t>
      </w:r>
    </w:p>
    <w:p w:rsidR="00574E09" w:rsidRPr="00B22C4B" w:rsidRDefault="0001676F" w:rsidP="0001676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GPA:</w:t>
      </w:r>
    </w:p>
    <w:p w:rsidR="004C11BA" w:rsidRDefault="004C11BA" w:rsidP="0001676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74E09" w:rsidRPr="0057248C" w:rsidRDefault="00973497" w:rsidP="0001676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DEADLINE: </w:t>
      </w:r>
      <w:r w:rsidR="00CD4D48">
        <w:rPr>
          <w:rFonts w:ascii="Times New Roman" w:hAnsi="Times New Roman" w:cs="Times New Roman"/>
          <w:b/>
          <w:sz w:val="24"/>
          <w:szCs w:val="24"/>
          <w:u w:val="single"/>
        </w:rPr>
        <w:t>Wednesday, April 12, 2017</w:t>
      </w:r>
      <w:bookmarkStart w:id="0" w:name="_GoBack"/>
      <w:bookmarkEnd w:id="0"/>
      <w:r w:rsidR="003F0CAA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01676F" w:rsidRDefault="0001676F" w:rsidP="0001676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lease note the following materials (including this cover sheet) must be submitted paper clipped together (please do no</w:t>
      </w:r>
      <w:r w:rsidR="00973497">
        <w:rPr>
          <w:rFonts w:ascii="Times New Roman" w:hAnsi="Times New Roman" w:cs="Times New Roman"/>
          <w:b/>
          <w:sz w:val="24"/>
          <w:szCs w:val="24"/>
        </w:rPr>
        <w:t>t staple) to Ms. Gorton</w:t>
      </w:r>
      <w:r>
        <w:rPr>
          <w:rFonts w:ascii="Times New Roman" w:hAnsi="Times New Roman" w:cs="Times New Roman"/>
          <w:b/>
          <w:sz w:val="24"/>
          <w:szCs w:val="24"/>
        </w:rPr>
        <w:t>’s office:</w:t>
      </w:r>
    </w:p>
    <w:p w:rsidR="0001676F" w:rsidRDefault="0001676F" w:rsidP="0001676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rth Hunterdon High School location: within the Guidance Office</w:t>
      </w:r>
    </w:p>
    <w:p w:rsidR="0001676F" w:rsidRDefault="0001676F" w:rsidP="0001676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Voorhees High School location: </w:t>
      </w:r>
      <w:r w:rsidRPr="009350A3">
        <w:rPr>
          <w:rFonts w:ascii="Times New Roman" w:hAnsi="Times New Roman" w:cs="Times New Roman"/>
          <w:b/>
          <w:sz w:val="24"/>
          <w:szCs w:val="24"/>
        </w:rPr>
        <w:t xml:space="preserve">within the Athletic Director &amp; </w:t>
      </w:r>
      <w:r>
        <w:rPr>
          <w:rFonts w:ascii="Times New Roman" w:hAnsi="Times New Roman" w:cs="Times New Roman"/>
          <w:b/>
          <w:sz w:val="24"/>
          <w:szCs w:val="24"/>
        </w:rPr>
        <w:t>Student Activities Office</w:t>
      </w:r>
    </w:p>
    <w:p w:rsidR="0001676F" w:rsidRPr="00A809FF" w:rsidRDefault="0001676F" w:rsidP="0001676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1676F" w:rsidRDefault="0001676F" w:rsidP="000167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ch of the following do you have an academic interest in: Engineering, </w:t>
      </w:r>
      <w:r w:rsidR="004130E6">
        <w:rPr>
          <w:rFonts w:ascii="Times New Roman" w:hAnsi="Times New Roman" w:cs="Times New Roman"/>
          <w:sz w:val="24"/>
          <w:szCs w:val="24"/>
        </w:rPr>
        <w:t>Managemen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396CF2">
        <w:rPr>
          <w:rFonts w:ascii="Times New Roman" w:hAnsi="Times New Roman" w:cs="Times New Roman"/>
          <w:sz w:val="24"/>
          <w:szCs w:val="24"/>
        </w:rPr>
        <w:t xml:space="preserve">Arts &amp; </w:t>
      </w:r>
      <w:r>
        <w:rPr>
          <w:rFonts w:ascii="Times New Roman" w:hAnsi="Times New Roman" w:cs="Times New Roman"/>
          <w:sz w:val="24"/>
          <w:szCs w:val="24"/>
        </w:rPr>
        <w:t>Science</w:t>
      </w:r>
      <w:r w:rsidR="00396CF2">
        <w:rPr>
          <w:rFonts w:ascii="Times New Roman" w:hAnsi="Times New Roman" w:cs="Times New Roman"/>
          <w:sz w:val="24"/>
          <w:szCs w:val="24"/>
        </w:rPr>
        <w:t>s, or Architecture</w:t>
      </w:r>
      <w:r>
        <w:rPr>
          <w:rFonts w:ascii="Times New Roman" w:hAnsi="Times New Roman" w:cs="Times New Roman"/>
          <w:sz w:val="24"/>
          <w:szCs w:val="24"/>
        </w:rPr>
        <w:t xml:space="preserve">? </w:t>
      </w:r>
    </w:p>
    <w:p w:rsidR="0001676F" w:rsidRDefault="0001676F" w:rsidP="0001676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lease list: </w:t>
      </w:r>
    </w:p>
    <w:p w:rsidR="0001676F" w:rsidRDefault="0001676F" w:rsidP="0001676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1676F" w:rsidRDefault="00396CF2" w:rsidP="000167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 the math and science courses you have taken</w:t>
      </w:r>
      <w:r w:rsidR="004130E6">
        <w:rPr>
          <w:rFonts w:ascii="Times New Roman" w:hAnsi="Times New Roman" w:cs="Times New Roman"/>
          <w:sz w:val="24"/>
          <w:szCs w:val="24"/>
        </w:rPr>
        <w:t xml:space="preserve"> and grades you earne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96CF2" w:rsidRDefault="00E6703F" w:rsidP="00396CF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01676F" w:rsidRPr="0001676F" w:rsidRDefault="0001676F" w:rsidP="0001676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96CF2" w:rsidRDefault="0001676F" w:rsidP="00574E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396CF2">
        <w:rPr>
          <w:rFonts w:ascii="Times New Roman" w:hAnsi="Times New Roman" w:cs="Times New Roman"/>
          <w:sz w:val="24"/>
          <w:szCs w:val="24"/>
        </w:rPr>
        <w:t xml:space="preserve">If you have taken the SAT or ACT, what score(s) did you receive? </w:t>
      </w:r>
    </w:p>
    <w:p w:rsidR="004C11BA" w:rsidRDefault="00396CF2" w:rsidP="004C11B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lease list: </w:t>
      </w:r>
    </w:p>
    <w:p w:rsidR="004C11BA" w:rsidRPr="004C11BA" w:rsidRDefault="004C11BA" w:rsidP="004C11B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4C11BA" w:rsidRDefault="0001676F" w:rsidP="004C11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4C11BA">
        <w:rPr>
          <w:rFonts w:ascii="Times New Roman" w:hAnsi="Times New Roman" w:cs="Times New Roman"/>
          <w:sz w:val="24"/>
          <w:szCs w:val="24"/>
        </w:rPr>
        <w:t>Please list a</w:t>
      </w:r>
      <w:r w:rsidR="004C11BA" w:rsidRPr="006610EE">
        <w:rPr>
          <w:rFonts w:ascii="Times New Roman" w:hAnsi="Times New Roman" w:cs="Times New Roman"/>
          <w:sz w:val="24"/>
          <w:szCs w:val="24"/>
        </w:rPr>
        <w:t xml:space="preserve">ll </w:t>
      </w:r>
      <w:r w:rsidR="004C11BA" w:rsidRPr="006610EE">
        <w:rPr>
          <w:rFonts w:ascii="Times New Roman" w:hAnsi="Times New Roman" w:cs="Times New Roman"/>
          <w:b/>
          <w:sz w:val="24"/>
          <w:szCs w:val="24"/>
        </w:rPr>
        <w:t>extracurricular activities</w:t>
      </w:r>
      <w:r w:rsidR="004C11BA" w:rsidRPr="006610EE">
        <w:rPr>
          <w:rFonts w:ascii="Times New Roman" w:hAnsi="Times New Roman" w:cs="Times New Roman"/>
          <w:sz w:val="24"/>
          <w:szCs w:val="24"/>
        </w:rPr>
        <w:t xml:space="preserve"> that you have participated in throughout high school and any leadership positions you have he</w:t>
      </w:r>
      <w:r w:rsidR="004C11BA">
        <w:rPr>
          <w:rFonts w:ascii="Times New Roman" w:hAnsi="Times New Roman" w:cs="Times New Roman"/>
          <w:sz w:val="24"/>
          <w:szCs w:val="24"/>
        </w:rPr>
        <w:t>ld within those activities.  Also, note</w:t>
      </w:r>
      <w:r w:rsidR="004C11BA" w:rsidRPr="006610EE">
        <w:rPr>
          <w:rFonts w:ascii="Times New Roman" w:hAnsi="Times New Roman" w:cs="Times New Roman"/>
          <w:sz w:val="24"/>
          <w:szCs w:val="24"/>
        </w:rPr>
        <w:t xml:space="preserve"> what your role was in those leadership positions.</w:t>
      </w:r>
    </w:p>
    <w:p w:rsidR="004C11BA" w:rsidRPr="006610EE" w:rsidRDefault="004C11BA" w:rsidP="004C11B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4C11BA" w:rsidRPr="004C11BA" w:rsidRDefault="004C11BA" w:rsidP="004C11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 a</w:t>
      </w:r>
      <w:r w:rsidRPr="006610EE">
        <w:rPr>
          <w:rFonts w:ascii="Times New Roman" w:hAnsi="Times New Roman" w:cs="Times New Roman"/>
          <w:sz w:val="24"/>
          <w:szCs w:val="24"/>
        </w:rPr>
        <w:t xml:space="preserve">ll </w:t>
      </w:r>
      <w:r w:rsidRPr="006610EE">
        <w:rPr>
          <w:rFonts w:ascii="Times New Roman" w:hAnsi="Times New Roman" w:cs="Times New Roman"/>
          <w:b/>
          <w:sz w:val="24"/>
          <w:szCs w:val="24"/>
        </w:rPr>
        <w:t>community service</w:t>
      </w:r>
      <w:r w:rsidRPr="006610EE">
        <w:rPr>
          <w:rFonts w:ascii="Times New Roman" w:hAnsi="Times New Roman" w:cs="Times New Roman"/>
          <w:sz w:val="24"/>
          <w:szCs w:val="24"/>
        </w:rPr>
        <w:t xml:space="preserve"> activities that you have participated in throughout high school and any leadership positions you have he</w:t>
      </w:r>
      <w:r>
        <w:rPr>
          <w:rFonts w:ascii="Times New Roman" w:hAnsi="Times New Roman" w:cs="Times New Roman"/>
          <w:sz w:val="24"/>
          <w:szCs w:val="24"/>
        </w:rPr>
        <w:t>ld within those activities.  Also, note</w:t>
      </w:r>
      <w:r w:rsidRPr="006610EE">
        <w:rPr>
          <w:rFonts w:ascii="Times New Roman" w:hAnsi="Times New Roman" w:cs="Times New Roman"/>
          <w:sz w:val="24"/>
          <w:szCs w:val="24"/>
        </w:rPr>
        <w:t xml:space="preserve"> what your role was in those leadership positions.</w:t>
      </w:r>
    </w:p>
    <w:p w:rsidR="003F0CAA" w:rsidRPr="004C11BA" w:rsidRDefault="003F0CAA" w:rsidP="004C11BA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4C11BA" w:rsidRDefault="004C11BA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B15960" w:rsidRPr="00574E09" w:rsidRDefault="0001676F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Student Signature &amp; Date: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sectPr w:rsidR="00B15960" w:rsidRPr="00574E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177E7"/>
    <w:multiLevelType w:val="hybridMultilevel"/>
    <w:tmpl w:val="B036B4F4"/>
    <w:lvl w:ilvl="0" w:tplc="7B64162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C62D7"/>
    <w:multiLevelType w:val="hybridMultilevel"/>
    <w:tmpl w:val="D6F4DEEA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" w15:restartNumberingAfterBreak="0">
    <w:nsid w:val="59C527FC"/>
    <w:multiLevelType w:val="hybridMultilevel"/>
    <w:tmpl w:val="452C2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twQCEyDT0sRQSUcpOLW4ODM/D6TAsBYAhESIYCwAAAA="/>
  </w:docVars>
  <w:rsids>
    <w:rsidRoot w:val="0001676F"/>
    <w:rsid w:val="0001676F"/>
    <w:rsid w:val="00396CF2"/>
    <w:rsid w:val="003F0CAA"/>
    <w:rsid w:val="004130E6"/>
    <w:rsid w:val="004C11BA"/>
    <w:rsid w:val="00574E09"/>
    <w:rsid w:val="00973497"/>
    <w:rsid w:val="00B15960"/>
    <w:rsid w:val="00B22C4B"/>
    <w:rsid w:val="00CD4D48"/>
    <w:rsid w:val="00E6703F"/>
    <w:rsid w:val="00E95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E298B"/>
  <w15:docId w15:val="{5E361F8D-04BF-41A9-9AA7-5551683D4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67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9</cp:revision>
  <dcterms:created xsi:type="dcterms:W3CDTF">2013-02-28T20:22:00Z</dcterms:created>
  <dcterms:modified xsi:type="dcterms:W3CDTF">2017-03-13T12:00:00Z</dcterms:modified>
</cp:coreProperties>
</file>